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A6573" w14:textId="7867F084" w:rsidR="00A31028" w:rsidRPr="00CE27C0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E27C0">
        <w:rPr>
          <w:color w:val="444444"/>
          <w:spacing w:val="3"/>
        </w:rPr>
        <w:t>Q-19. Write an SQL query to determine the 5th highest salary without using TOP or limit method.</w:t>
      </w:r>
    </w:p>
    <w:p w14:paraId="4683015F" w14:textId="5144751D" w:rsidR="00CE27C0" w:rsidRPr="00CE27C0" w:rsidRDefault="00CE27C0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E27C0">
        <w:rPr>
          <w:color w:val="444444"/>
          <w:spacing w:val="3"/>
        </w:rPr>
        <w:t>General Syntax:</w:t>
      </w:r>
    </w:p>
    <w:p w14:paraId="5D95926C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SELECT Salary</w:t>
      </w:r>
    </w:p>
    <w:p w14:paraId="4E1F1D90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FROM Worker W1</w:t>
      </w:r>
    </w:p>
    <w:p w14:paraId="1ABDFF79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WHERE n-1 = (</w:t>
      </w:r>
    </w:p>
    <w:p w14:paraId="05FE767D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SELECT COUNT( DISTINCT ( W2.Salary ) )</w:t>
      </w:r>
    </w:p>
    <w:p w14:paraId="0E144F5D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FROM Worker W2</w:t>
      </w:r>
    </w:p>
    <w:p w14:paraId="3C354DDF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WHERE W2.Salary &gt;= W1.Salary</w:t>
      </w:r>
    </w:p>
    <w:p w14:paraId="63F9287F" w14:textId="77777777" w:rsidR="00CE27C0" w:rsidRPr="00CE27C0" w:rsidRDefault="00CE27C0" w:rsidP="00CE27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CE27C0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);</w:t>
      </w:r>
    </w:p>
    <w:p w14:paraId="58ACC2BB" w14:textId="3C4EB5FA" w:rsidR="00CE27C0" w:rsidRPr="00CE27C0" w:rsidRDefault="00CE27C0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E27C0">
        <w:rPr>
          <w:color w:val="444444"/>
          <w:spacing w:val="3"/>
        </w:rPr>
        <w:t>Example: 5</w:t>
      </w:r>
      <w:r w:rsidRPr="00CE27C0">
        <w:rPr>
          <w:color w:val="444444"/>
          <w:spacing w:val="3"/>
          <w:vertAlign w:val="superscript"/>
        </w:rPr>
        <w:t>th</w:t>
      </w:r>
      <w:r w:rsidRPr="00CE27C0">
        <w:rPr>
          <w:color w:val="444444"/>
          <w:spacing w:val="3"/>
        </w:rPr>
        <w:t xml:space="preserve"> highest salary</w:t>
      </w:r>
    </w:p>
    <w:p w14:paraId="09C767D6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Salary</w:t>
      </w:r>
    </w:p>
    <w:p w14:paraId="41E720C8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FROM Worker W1</w:t>
      </w:r>
    </w:p>
    <w:p w14:paraId="5AE180A8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WHERE 4 = (</w:t>
      </w:r>
    </w:p>
    <w:p w14:paraId="18118B5E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 SELECT COUNT( DISTINCT ( W2.Salary ) )</w:t>
      </w:r>
    </w:p>
    <w:p w14:paraId="741C62EC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 FROM Worker W2</w:t>
      </w:r>
    </w:p>
    <w:p w14:paraId="000BE668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 WHERE W2.Salary &gt;= W1.Salary</w:t>
      </w:r>
    </w:p>
    <w:p w14:paraId="6392E232" w14:textId="77777777" w:rsidR="00CE27C0" w:rsidRDefault="00CE27C0" w:rsidP="00CE27C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 );</w:t>
      </w:r>
    </w:p>
    <w:p w14:paraId="32A812C9" w14:textId="77777777" w:rsidR="00CE27C0" w:rsidRPr="007A1BB7" w:rsidRDefault="00CE27C0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5AE253E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BD7A61">
        <w:rPr>
          <w:color w:val="444444"/>
          <w:spacing w:val="3"/>
        </w:rPr>
        <w:t>Q-20. Write an SQL query to fetch the list of employees with the same salary.</w:t>
      </w:r>
    </w:p>
    <w:p w14:paraId="625324CC" w14:textId="77777777" w:rsidR="00BD7A61" w:rsidRDefault="00BD7A61" w:rsidP="00BD7A61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distinct W.WORKER_ID, W.FIRST_NAME, W.Salary </w:t>
      </w:r>
    </w:p>
    <w:p w14:paraId="2AB78771" w14:textId="77777777" w:rsidR="00BD7A61" w:rsidRDefault="00BD7A61" w:rsidP="00BD7A61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from Worker W, Worker W1 </w:t>
      </w:r>
    </w:p>
    <w:p w14:paraId="5DD3D204" w14:textId="77777777" w:rsidR="00BD7A61" w:rsidRDefault="00BD7A61" w:rsidP="00BD7A61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where W.Salary = W1.Salary </w:t>
      </w:r>
    </w:p>
    <w:p w14:paraId="222CC6BC" w14:textId="77777777" w:rsidR="00BD7A61" w:rsidRDefault="00BD7A61" w:rsidP="00BD7A61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and W.WORKER_ID != W1.WORKER_ID;</w:t>
      </w:r>
    </w:p>
    <w:p w14:paraId="6589EAEE" w14:textId="37FD3D2E" w:rsidR="000552F8" w:rsidRDefault="000552F8"/>
    <w:p w14:paraId="0920CF94" w14:textId="77777777" w:rsidR="00BD7A61" w:rsidRDefault="00BD7A61"/>
    <w:sectPr w:rsidR="00BD7A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BD7A61"/>
    <w:rsid w:val="00CE2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F80F4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2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27C0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9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4</cp:revision>
  <dcterms:created xsi:type="dcterms:W3CDTF">2021-03-26T13:48:00Z</dcterms:created>
  <dcterms:modified xsi:type="dcterms:W3CDTF">2021-07-14T21:42:00Z</dcterms:modified>
</cp:coreProperties>
</file>